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1335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155"/>
        <w:gridCol w:w="2596"/>
        <w:gridCol w:w="554"/>
        <w:gridCol w:w="810"/>
        <w:gridCol w:w="810"/>
        <w:gridCol w:w="990"/>
        <w:gridCol w:w="2405"/>
        <w:gridCol w:w="15"/>
      </w:tblGrid>
      <w:tr w:rsidR="00902743" w:rsidTr="00EE5B4E">
        <w:trPr>
          <w:trHeight w:val="879"/>
        </w:trPr>
        <w:tc>
          <w:tcPr>
            <w:tcW w:w="11335" w:type="dxa"/>
            <w:gridSpan w:val="8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bookmarkStart w:id="0" w:name="_GoBack"/>
          <w:bookmarkEnd w:id="0"/>
          <w:p w:rsidR="00902743" w:rsidRPr="00EE5B4E" w:rsidRDefault="000A7828" w:rsidP="00B5588F">
            <w:pPr>
              <w:pStyle w:val="Heading3"/>
              <w:tabs>
                <w:tab w:val="clear" w:pos="5310"/>
                <w:tab w:val="left" w:pos="5025"/>
              </w:tabs>
              <w:ind w:left="5655" w:hanging="1800"/>
              <w:jc w:val="left"/>
              <w:outlineLvl w:val="2"/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70528" behindDoc="0" locked="0" layoutInCell="1" allowOverlap="1">
                      <wp:simplePos x="0" y="0"/>
                      <wp:positionH relativeFrom="column">
                        <wp:posOffset>2228850</wp:posOffset>
                      </wp:positionH>
                      <wp:positionV relativeFrom="margin">
                        <wp:posOffset>0</wp:posOffset>
                      </wp:positionV>
                      <wp:extent cx="4876800" cy="937895"/>
                      <wp:effectExtent l="0" t="0" r="0" b="0"/>
                      <wp:wrapNone/>
                      <wp:docPr id="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876800" cy="93789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5588F" w:rsidRPr="007F686E" w:rsidRDefault="00214693" w:rsidP="00B5588F">
                                  <w:pPr>
                                    <w:spacing w:line="240" w:lineRule="auto"/>
                                    <w:contextualSpacing/>
                                    <w:jc w:val="center"/>
                                    <w:rPr>
                                      <w:b/>
                                      <w:sz w:val="24"/>
                                    </w:rPr>
                                  </w:pPr>
                                  <w:r>
                                    <w:rPr>
                                      <w:b/>
                                      <w:sz w:val="24"/>
                                    </w:rPr>
                                    <w:t>Agriculture</w:t>
                                  </w:r>
                                  <w:r w:rsidR="00673CE4">
                                    <w:rPr>
                                      <w:b/>
                                      <w:sz w:val="24"/>
                                    </w:rPr>
                                    <w:t xml:space="preserve"> – Certificate in </w:t>
                                  </w:r>
                                  <w:r w:rsidR="00EB5B7A">
                                    <w:rPr>
                                      <w:b/>
                                      <w:sz w:val="24"/>
                                    </w:rPr>
                                    <w:t>Basic Habitat Management</w:t>
                                  </w:r>
                                </w:p>
                                <w:p w:rsidR="00B5588F" w:rsidRPr="007F686E" w:rsidRDefault="00B5588F" w:rsidP="00B5588F">
                                  <w:pPr>
                                    <w:spacing w:line="240" w:lineRule="auto"/>
                                    <w:contextualSpacing/>
                                    <w:jc w:val="center"/>
                                    <w:rPr>
                                      <w:b/>
                                      <w:sz w:val="24"/>
                                    </w:rPr>
                                  </w:pPr>
                                  <w:r w:rsidRPr="007F686E">
                                    <w:rPr>
                                      <w:b/>
                                      <w:sz w:val="24"/>
                                    </w:rPr>
                                    <w:t>202</w:t>
                                  </w:r>
                                  <w:r w:rsidR="00CA78CD">
                                    <w:rPr>
                                      <w:b/>
                                      <w:sz w:val="24"/>
                                    </w:rPr>
                                    <w:t>5</w:t>
                                  </w:r>
                                  <w:r w:rsidRPr="007F686E">
                                    <w:rPr>
                                      <w:b/>
                                      <w:sz w:val="24"/>
                                    </w:rPr>
                                    <w:t>-2</w:t>
                                  </w:r>
                                  <w:r w:rsidR="00CA78CD">
                                    <w:rPr>
                                      <w:b/>
                                      <w:sz w:val="24"/>
                                    </w:rPr>
                                    <w:t>6</w:t>
                                  </w:r>
                                  <w:r w:rsidRPr="007F686E">
                                    <w:rPr>
                                      <w:b/>
                                      <w:sz w:val="24"/>
                                    </w:rPr>
                                    <w:t xml:space="preserve"> Completion Check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175.5pt;margin-top:0;width:384pt;height:73.8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" filled="f" stroked="f">
                      <v:textbox style="mso-fit-shape-to-text:t">
                        <w:txbxContent>
                          <w:p w:rsidR="00B5588F" w:rsidRPr="007F686E" w:rsidRDefault="00214693" w:rsidP="00B5588F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Agriculture</w:t>
                            </w:r>
                            <w:r w:rsidR="00673CE4">
                              <w:rPr>
                                <w:b/>
                                <w:sz w:val="24"/>
                              </w:rPr>
                              <w:t xml:space="preserve"> – Certificate in </w:t>
                            </w:r>
                            <w:r w:rsidR="00EB5B7A">
                              <w:rPr>
                                <w:b/>
                                <w:sz w:val="24"/>
                              </w:rPr>
                              <w:t>Basic Habitat Management</w:t>
                            </w:r>
                          </w:p>
                          <w:p w:rsidR="00B5588F" w:rsidRPr="007F686E" w:rsidRDefault="00B5588F" w:rsidP="00B5588F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 w:rsidRPr="007F686E">
                              <w:rPr>
                                <w:b/>
                                <w:sz w:val="24"/>
                              </w:rPr>
                              <w:t>202</w:t>
                            </w:r>
                            <w:r w:rsidR="00CA78CD">
                              <w:rPr>
                                <w:b/>
                                <w:sz w:val="24"/>
                              </w:rPr>
                              <w:t>5</w:t>
                            </w:r>
                            <w:r w:rsidRPr="007F686E">
                              <w:rPr>
                                <w:b/>
                                <w:sz w:val="24"/>
                              </w:rPr>
                              <w:t>-2</w:t>
                            </w:r>
                            <w:r w:rsidR="00CA78CD">
                              <w:rPr>
                                <w:b/>
                                <w:sz w:val="24"/>
                              </w:rPr>
                              <w:t>6</w:t>
                            </w:r>
                            <w:bookmarkStart w:id="1" w:name="_GoBack"/>
                            <w:bookmarkEnd w:id="1"/>
                            <w:r w:rsidRPr="007F686E">
                              <w:rPr>
                                <w:b/>
                                <w:sz w:val="24"/>
                              </w:rPr>
                              <w:t xml:space="preserve"> Completion Check</w:t>
                            </w:r>
                          </w:p>
                        </w:txbxContent>
                      </v:textbox>
                      <w10:wrap anchory="margin"/>
                    </v:shape>
                  </w:pict>
                </mc:Fallback>
              </mc:AlternateContent>
            </w:r>
            <w:r w:rsidR="002C50A1">
              <w:rPr>
                <w:noProof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-63500</wp:posOffset>
                  </wp:positionH>
                  <wp:positionV relativeFrom="page">
                    <wp:posOffset>-201930</wp:posOffset>
                  </wp:positionV>
                  <wp:extent cx="2291715" cy="695325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MSC logo New.JPG"/>
                          <pic:cNvPicPr/>
                        </pic:nvPicPr>
                        <pic:blipFill>
                          <a:blip r:embed="rId6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91715" cy="695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35161">
              <w:t xml:space="preserve">          </w:t>
            </w:r>
          </w:p>
        </w:tc>
      </w:tr>
      <w:tr w:rsidR="00F33A71" w:rsidTr="00EE5B4E">
        <w:trPr>
          <w:gridAfter w:val="1"/>
          <w:wAfter w:w="15" w:type="dxa"/>
          <w:trHeight w:val="81"/>
        </w:trPr>
        <w:tc>
          <w:tcPr>
            <w:tcW w:w="575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9C6247" w:rsidRDefault="009C6247" w:rsidP="009C6247">
            <w:pPr>
              <w:spacing w:line="288" w:lineRule="auto"/>
              <w:contextualSpacing/>
              <w:rPr>
                <w:b/>
                <w:sz w:val="18"/>
              </w:rPr>
            </w:pPr>
            <w:r>
              <w:rPr>
                <w:b/>
                <w:sz w:val="18"/>
              </w:rPr>
              <w:t>Name:</w:t>
            </w:r>
          </w:p>
          <w:p w:rsidR="00902743" w:rsidRPr="00902743" w:rsidRDefault="00902743" w:rsidP="009C6247">
            <w:pPr>
              <w:spacing w:line="288" w:lineRule="auto"/>
              <w:contextualSpacing/>
              <w:rPr>
                <w:b/>
                <w:sz w:val="18"/>
              </w:rPr>
            </w:pPr>
            <w:r w:rsidRPr="00902743">
              <w:rPr>
                <w:b/>
                <w:sz w:val="18"/>
              </w:rPr>
              <w:t>ID:</w:t>
            </w:r>
          </w:p>
        </w:tc>
        <w:tc>
          <w:tcPr>
            <w:tcW w:w="5569" w:type="dxa"/>
            <w:gridSpan w:val="5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9C6247" w:rsidRDefault="00E35161" w:rsidP="009C6247">
            <w:pPr>
              <w:spacing w:line="288" w:lineRule="auto"/>
              <w:contextualSpacing/>
              <w:rPr>
                <w:b/>
                <w:sz w:val="1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75F4A535" wp14:editId="4572D7AB">
                      <wp:simplePos x="0" y="0"/>
                      <wp:positionH relativeFrom="column">
                        <wp:posOffset>4370070</wp:posOffset>
                      </wp:positionH>
                      <wp:positionV relativeFrom="paragraph">
                        <wp:posOffset>1276350</wp:posOffset>
                      </wp:positionV>
                      <wp:extent cx="2793365" cy="937895"/>
                      <wp:effectExtent l="0" t="0" r="0" b="0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:rsidR="00E35161" w:rsidRDefault="00E35161">
                                  <w:r>
                                    <w:t>[Grab your reader’s attention with a great quote from the document or use this space to emphasize a key point. To place this text box anywhere on the page, just drag it.]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5F4A535" id="_x0000_s1027" type="#_x0000_t202" style="position:absolute;margin-left:344.1pt;margin-top:100.5pt;width:219.95pt;height:73.8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" filled="f" strokeweight=".5pt">
                      <v:textbox>
                        <w:txbxContent>
                          <w:p w:rsidR="00E35161" w:rsidRDefault="00E35161">
                            <w:r>
                              <w:t>[Grab your reader’s attention with a great quote from the document or use this space to emphasize a key point. To place this text box anywhere on the page, just drag it.]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9C6247">
              <w:rPr>
                <w:b/>
                <w:sz w:val="18"/>
              </w:rPr>
              <w:t>Completed by:</w:t>
            </w:r>
          </w:p>
          <w:p w:rsidR="00902743" w:rsidRPr="00902743" w:rsidRDefault="00902743" w:rsidP="009C6247">
            <w:pPr>
              <w:spacing w:line="288" w:lineRule="auto"/>
              <w:contextualSpacing/>
              <w:rPr>
                <w:b/>
                <w:sz w:val="18"/>
              </w:rPr>
            </w:pPr>
            <w:r w:rsidRPr="00902743">
              <w:rPr>
                <w:b/>
                <w:sz w:val="18"/>
              </w:rPr>
              <w:t>Date</w:t>
            </w:r>
            <w:r w:rsidRPr="00B42CBA">
              <w:rPr>
                <w:b/>
              </w:rPr>
              <w:t>:</w:t>
            </w:r>
            <w:r w:rsidR="00B42CBA" w:rsidRPr="00B42CBA">
              <w:rPr>
                <w:b/>
              </w:rPr>
              <w:t xml:space="preserve">     </w:t>
            </w:r>
          </w:p>
        </w:tc>
      </w:tr>
      <w:tr w:rsidR="000A7828" w:rsidRPr="00902743" w:rsidTr="000A7828">
        <w:trPr>
          <w:gridAfter w:val="1"/>
          <w:wAfter w:w="15" w:type="dxa"/>
          <w:trHeight w:val="288"/>
        </w:trPr>
        <w:tc>
          <w:tcPr>
            <w:tcW w:w="11320" w:type="dxa"/>
            <w:gridSpan w:val="7"/>
            <w:tcBorders>
              <w:top w:val="single" w:sz="2" w:space="0" w:color="auto"/>
              <w:left w:val="single" w:sz="12" w:space="0" w:color="auto"/>
              <w:right w:val="single" w:sz="12" w:space="0" w:color="auto"/>
            </w:tcBorders>
            <w:shd w:val="clear" w:color="auto" w:fill="0033A1"/>
            <w:vAlign w:val="center"/>
          </w:tcPr>
          <w:p w:rsidR="000A7828" w:rsidRDefault="000A7828" w:rsidP="000A7828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ertificate Information</w:t>
            </w:r>
          </w:p>
        </w:tc>
      </w:tr>
      <w:tr w:rsidR="0000305A" w:rsidRPr="00902743" w:rsidTr="00786EFC">
        <w:trPr>
          <w:gridAfter w:val="1"/>
          <w:wAfter w:w="15" w:type="dxa"/>
          <w:trHeight w:val="611"/>
        </w:trPr>
        <w:tc>
          <w:tcPr>
            <w:tcW w:w="11320" w:type="dxa"/>
            <w:gridSpan w:val="7"/>
            <w:tcBorders>
              <w:top w:val="single" w:sz="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86EFC" w:rsidRDefault="00786EFC" w:rsidP="00B10515">
            <w:pPr>
              <w:ind w:left="1440"/>
              <w:rPr>
                <w:rFonts w:cstheme="minorHAnsi"/>
                <w:b/>
                <w:color w:val="444444"/>
                <w:sz w:val="18"/>
                <w:szCs w:val="24"/>
                <w:shd w:val="clear" w:color="auto" w:fill="FFFFFF"/>
              </w:rPr>
            </w:pPr>
            <w:r w:rsidRPr="00786EFC">
              <w:rPr>
                <w:rFonts w:cstheme="minorHAnsi"/>
                <w:b/>
                <w:color w:val="444444"/>
                <w:sz w:val="18"/>
                <w:szCs w:val="24"/>
                <w:shd w:val="clear" w:color="auto" w:fill="FFFFFF"/>
              </w:rPr>
              <w:t xml:space="preserve">This certificate provides students with a practical approach to ecological management practices. </w:t>
            </w:r>
          </w:p>
          <w:p w:rsidR="0000305A" w:rsidRPr="0033352E" w:rsidRDefault="00786EFC" w:rsidP="00B10515">
            <w:pPr>
              <w:ind w:left="1440"/>
              <w:rPr>
                <w:b/>
                <w:sz w:val="18"/>
                <w:szCs w:val="18"/>
              </w:rPr>
            </w:pPr>
            <w:r w:rsidRPr="00786EFC">
              <w:rPr>
                <w:rFonts w:cstheme="minorHAnsi"/>
                <w:b/>
                <w:color w:val="444444"/>
                <w:sz w:val="18"/>
                <w:szCs w:val="24"/>
                <w:shd w:val="clear" w:color="auto" w:fill="FFFFFF"/>
              </w:rPr>
              <w:t>Students learn basic concepts of natural resource conservation and environmental science</w:t>
            </w:r>
            <w:r w:rsidR="00B10515">
              <w:rPr>
                <w:rFonts w:cstheme="minorHAnsi"/>
                <w:b/>
                <w:color w:val="444444"/>
                <w:sz w:val="18"/>
                <w:szCs w:val="24"/>
                <w:shd w:val="clear" w:color="auto" w:fill="FFFFFF"/>
              </w:rPr>
              <w:t>.</w:t>
            </w:r>
          </w:p>
        </w:tc>
      </w:tr>
      <w:tr w:rsidR="00B93210" w:rsidRPr="00902743" w:rsidTr="00B93210">
        <w:trPr>
          <w:gridAfter w:val="1"/>
          <w:wAfter w:w="15" w:type="dxa"/>
          <w:trHeight w:val="288"/>
        </w:trPr>
        <w:tc>
          <w:tcPr>
            <w:tcW w:w="11320" w:type="dxa"/>
            <w:gridSpan w:val="7"/>
            <w:tcBorders>
              <w:top w:val="single" w:sz="2" w:space="0" w:color="auto"/>
              <w:left w:val="single" w:sz="12" w:space="0" w:color="auto"/>
              <w:right w:val="single" w:sz="12" w:space="0" w:color="auto"/>
            </w:tcBorders>
            <w:shd w:val="clear" w:color="auto" w:fill="0033A1"/>
            <w:vAlign w:val="center"/>
          </w:tcPr>
          <w:p w:rsidR="00B93210" w:rsidRPr="0033352E" w:rsidRDefault="00B93210" w:rsidP="00B93210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ertificate</w:t>
            </w:r>
            <w:r w:rsidRPr="0033352E">
              <w:rPr>
                <w:b/>
                <w:sz w:val="18"/>
                <w:szCs w:val="18"/>
              </w:rPr>
              <w:t xml:space="preserve"> Requirements</w:t>
            </w:r>
          </w:p>
        </w:tc>
      </w:tr>
      <w:tr w:rsidR="00B93210" w:rsidTr="00B93210">
        <w:trPr>
          <w:gridAfter w:val="1"/>
          <w:wAfter w:w="15" w:type="dxa"/>
          <w:trHeight w:val="288"/>
        </w:trPr>
        <w:tc>
          <w:tcPr>
            <w:tcW w:w="6305" w:type="dxa"/>
            <w:gridSpan w:val="3"/>
            <w:tcBorders>
              <w:left w:val="single" w:sz="12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B93210" w:rsidRPr="0033352E" w:rsidRDefault="00B93210" w:rsidP="00B93210">
            <w:pPr>
              <w:rPr>
                <w:sz w:val="18"/>
                <w:szCs w:val="18"/>
              </w:rPr>
            </w:pPr>
            <w:r w:rsidRPr="0033352E">
              <w:rPr>
                <w:b/>
                <w:sz w:val="18"/>
                <w:szCs w:val="18"/>
              </w:rPr>
              <w:t>C</w:t>
            </w:r>
            <w:r>
              <w:rPr>
                <w:b/>
                <w:sz w:val="18"/>
                <w:szCs w:val="18"/>
              </w:rPr>
              <w:t>ourses</w:t>
            </w:r>
            <w:r w:rsidRPr="0033352E">
              <w:rPr>
                <w:b/>
                <w:sz w:val="18"/>
                <w:szCs w:val="18"/>
              </w:rPr>
              <w:t xml:space="preserve"> </w:t>
            </w:r>
            <w:r w:rsidRPr="0033352E">
              <w:rPr>
                <w:sz w:val="18"/>
                <w:szCs w:val="18"/>
              </w:rPr>
              <w:t>(</w:t>
            </w:r>
            <w:r w:rsidR="00214693">
              <w:rPr>
                <w:sz w:val="18"/>
                <w:szCs w:val="18"/>
              </w:rPr>
              <w:t>1</w:t>
            </w:r>
            <w:r w:rsidR="00786EFC">
              <w:rPr>
                <w:sz w:val="18"/>
                <w:szCs w:val="18"/>
              </w:rPr>
              <w:t>4</w:t>
            </w:r>
            <w:r w:rsidRPr="0033352E">
              <w:rPr>
                <w:sz w:val="18"/>
                <w:szCs w:val="18"/>
              </w:rPr>
              <w:t xml:space="preserve"> Credits)</w:t>
            </w: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B93210" w:rsidRPr="0033352E" w:rsidRDefault="00B93210" w:rsidP="00B93210">
            <w:pPr>
              <w:jc w:val="center"/>
              <w:rPr>
                <w:b/>
                <w:sz w:val="18"/>
                <w:szCs w:val="18"/>
              </w:rPr>
            </w:pPr>
            <w:r w:rsidRPr="0033352E">
              <w:rPr>
                <w:b/>
                <w:sz w:val="18"/>
                <w:szCs w:val="18"/>
              </w:rPr>
              <w:t>Credits</w:t>
            </w: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B93210" w:rsidRPr="0033352E" w:rsidRDefault="00B93210" w:rsidP="00B93210">
            <w:pPr>
              <w:jc w:val="center"/>
              <w:rPr>
                <w:b/>
                <w:sz w:val="18"/>
                <w:szCs w:val="18"/>
              </w:rPr>
            </w:pPr>
            <w:r w:rsidRPr="0033352E">
              <w:rPr>
                <w:b/>
                <w:sz w:val="18"/>
                <w:szCs w:val="18"/>
              </w:rPr>
              <w:t>Grade</w:t>
            </w:r>
          </w:p>
        </w:tc>
        <w:tc>
          <w:tcPr>
            <w:tcW w:w="990" w:type="dxa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B93210" w:rsidRPr="0033352E" w:rsidRDefault="00B93210" w:rsidP="00B93210">
            <w:pPr>
              <w:jc w:val="center"/>
              <w:rPr>
                <w:b/>
                <w:sz w:val="18"/>
                <w:szCs w:val="18"/>
              </w:rPr>
            </w:pPr>
            <w:r w:rsidRPr="0033352E">
              <w:rPr>
                <w:b/>
                <w:sz w:val="18"/>
                <w:szCs w:val="18"/>
              </w:rPr>
              <w:t>Semester</w:t>
            </w:r>
          </w:p>
        </w:tc>
        <w:tc>
          <w:tcPr>
            <w:tcW w:w="2405" w:type="dxa"/>
            <w:tcBorders>
              <w:left w:val="single" w:sz="4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:rsidR="00B93210" w:rsidRPr="0033352E" w:rsidRDefault="00B93210" w:rsidP="00B93210">
            <w:pPr>
              <w:jc w:val="center"/>
              <w:rPr>
                <w:b/>
                <w:sz w:val="18"/>
                <w:szCs w:val="18"/>
              </w:rPr>
            </w:pPr>
            <w:r w:rsidRPr="0033352E">
              <w:rPr>
                <w:b/>
                <w:sz w:val="18"/>
                <w:szCs w:val="18"/>
              </w:rPr>
              <w:t>Notes</w:t>
            </w:r>
          </w:p>
        </w:tc>
      </w:tr>
      <w:tr w:rsidR="002F7FCE" w:rsidTr="007A4DD6">
        <w:trPr>
          <w:gridAfter w:val="1"/>
          <w:wAfter w:w="15" w:type="dxa"/>
          <w:trHeight w:val="288"/>
        </w:trPr>
        <w:tc>
          <w:tcPr>
            <w:tcW w:w="6305" w:type="dxa"/>
            <w:gridSpan w:val="3"/>
            <w:tcBorders>
              <w:left w:val="single" w:sz="12" w:space="0" w:color="auto"/>
            </w:tcBorders>
            <w:vAlign w:val="center"/>
          </w:tcPr>
          <w:p w:rsidR="00902743" w:rsidRPr="0033352E" w:rsidRDefault="00786EFC" w:rsidP="002F7FC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G-1213 Introduction to Plant Science</w:t>
            </w:r>
          </w:p>
        </w:tc>
        <w:tc>
          <w:tcPr>
            <w:tcW w:w="810" w:type="dxa"/>
            <w:vAlign w:val="center"/>
          </w:tcPr>
          <w:p w:rsidR="00902743" w:rsidRPr="0033352E" w:rsidRDefault="00E847BC" w:rsidP="002F7FC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810" w:type="dxa"/>
            <w:vAlign w:val="center"/>
          </w:tcPr>
          <w:p w:rsidR="00902743" w:rsidRPr="0033352E" w:rsidRDefault="00902743" w:rsidP="00B42CB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  <w:vAlign w:val="center"/>
          </w:tcPr>
          <w:p w:rsidR="00902743" w:rsidRPr="0033352E" w:rsidRDefault="00902743" w:rsidP="00C0593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405" w:type="dxa"/>
            <w:tcBorders>
              <w:right w:val="single" w:sz="12" w:space="0" w:color="auto"/>
            </w:tcBorders>
          </w:tcPr>
          <w:p w:rsidR="00902743" w:rsidRPr="0033352E" w:rsidRDefault="00902743" w:rsidP="00902743">
            <w:pPr>
              <w:rPr>
                <w:sz w:val="18"/>
                <w:szCs w:val="18"/>
              </w:rPr>
            </w:pPr>
          </w:p>
        </w:tc>
      </w:tr>
      <w:tr w:rsidR="002F7FCE" w:rsidTr="007A4DD6">
        <w:trPr>
          <w:gridAfter w:val="1"/>
          <w:wAfter w:w="15" w:type="dxa"/>
          <w:trHeight w:val="288"/>
        </w:trPr>
        <w:tc>
          <w:tcPr>
            <w:tcW w:w="6305" w:type="dxa"/>
            <w:gridSpan w:val="3"/>
            <w:tcBorders>
              <w:left w:val="single" w:sz="12" w:space="0" w:color="auto"/>
            </w:tcBorders>
            <w:vAlign w:val="center"/>
          </w:tcPr>
          <w:p w:rsidR="00902743" w:rsidRPr="0033352E" w:rsidRDefault="00786EFC" w:rsidP="002F7FC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G-2124 Soil &amp; Soil Management</w:t>
            </w:r>
          </w:p>
        </w:tc>
        <w:tc>
          <w:tcPr>
            <w:tcW w:w="810" w:type="dxa"/>
            <w:vAlign w:val="center"/>
          </w:tcPr>
          <w:p w:rsidR="00902743" w:rsidRPr="0033352E" w:rsidRDefault="00786EFC" w:rsidP="002F7FC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810" w:type="dxa"/>
            <w:vAlign w:val="center"/>
          </w:tcPr>
          <w:p w:rsidR="00902743" w:rsidRPr="0033352E" w:rsidRDefault="00902743" w:rsidP="00B42CB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  <w:vAlign w:val="center"/>
          </w:tcPr>
          <w:p w:rsidR="00902743" w:rsidRPr="0033352E" w:rsidRDefault="00902743" w:rsidP="00C0593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405" w:type="dxa"/>
            <w:tcBorders>
              <w:right w:val="single" w:sz="12" w:space="0" w:color="auto"/>
            </w:tcBorders>
          </w:tcPr>
          <w:p w:rsidR="00902743" w:rsidRPr="0033352E" w:rsidRDefault="00902743" w:rsidP="00902743">
            <w:pPr>
              <w:rPr>
                <w:sz w:val="18"/>
                <w:szCs w:val="18"/>
              </w:rPr>
            </w:pPr>
          </w:p>
        </w:tc>
      </w:tr>
      <w:tr w:rsidR="004552EC" w:rsidTr="007A4DD6">
        <w:trPr>
          <w:gridAfter w:val="1"/>
          <w:wAfter w:w="15" w:type="dxa"/>
          <w:trHeight w:val="288"/>
        </w:trPr>
        <w:tc>
          <w:tcPr>
            <w:tcW w:w="6305" w:type="dxa"/>
            <w:gridSpan w:val="3"/>
            <w:tcBorders>
              <w:left w:val="single" w:sz="12" w:space="0" w:color="auto"/>
            </w:tcBorders>
            <w:vAlign w:val="center"/>
          </w:tcPr>
          <w:p w:rsidR="00902743" w:rsidRPr="0033352E" w:rsidRDefault="00786EFC" w:rsidP="003B5A1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-1404 Conservation of Natural Resources</w:t>
            </w:r>
          </w:p>
        </w:tc>
        <w:tc>
          <w:tcPr>
            <w:tcW w:w="810" w:type="dxa"/>
            <w:vAlign w:val="center"/>
          </w:tcPr>
          <w:p w:rsidR="00902743" w:rsidRPr="0033352E" w:rsidRDefault="00786EFC" w:rsidP="002F7FC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810" w:type="dxa"/>
            <w:vAlign w:val="center"/>
          </w:tcPr>
          <w:p w:rsidR="00902743" w:rsidRPr="0033352E" w:rsidRDefault="00902743" w:rsidP="00B42CB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  <w:vAlign w:val="center"/>
          </w:tcPr>
          <w:p w:rsidR="00902743" w:rsidRPr="0033352E" w:rsidRDefault="00902743" w:rsidP="00C0593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405" w:type="dxa"/>
            <w:tcBorders>
              <w:right w:val="single" w:sz="12" w:space="0" w:color="auto"/>
            </w:tcBorders>
          </w:tcPr>
          <w:p w:rsidR="00902743" w:rsidRPr="0033352E" w:rsidRDefault="00902743" w:rsidP="00902743">
            <w:pPr>
              <w:rPr>
                <w:sz w:val="18"/>
                <w:szCs w:val="18"/>
              </w:rPr>
            </w:pPr>
          </w:p>
        </w:tc>
      </w:tr>
      <w:tr w:rsidR="004552EC" w:rsidTr="007A4DD6">
        <w:trPr>
          <w:gridAfter w:val="1"/>
          <w:wAfter w:w="15" w:type="dxa"/>
          <w:trHeight w:val="288"/>
        </w:trPr>
        <w:tc>
          <w:tcPr>
            <w:tcW w:w="6305" w:type="dxa"/>
            <w:gridSpan w:val="3"/>
            <w:tcBorders>
              <w:left w:val="single" w:sz="12" w:space="0" w:color="auto"/>
            </w:tcBorders>
            <w:vAlign w:val="center"/>
          </w:tcPr>
          <w:p w:rsidR="00902743" w:rsidRPr="0033352E" w:rsidRDefault="00786EFC" w:rsidP="002F7FC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GR-2013 Natural Resources &amp; Ecology Management</w:t>
            </w:r>
          </w:p>
        </w:tc>
        <w:tc>
          <w:tcPr>
            <w:tcW w:w="810" w:type="dxa"/>
            <w:vAlign w:val="center"/>
          </w:tcPr>
          <w:p w:rsidR="00902743" w:rsidRPr="0033352E" w:rsidRDefault="00786EFC" w:rsidP="002F7FC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810" w:type="dxa"/>
            <w:vAlign w:val="center"/>
          </w:tcPr>
          <w:p w:rsidR="00902743" w:rsidRPr="0033352E" w:rsidRDefault="00902743" w:rsidP="00B42CB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  <w:vAlign w:val="center"/>
          </w:tcPr>
          <w:p w:rsidR="00902743" w:rsidRPr="0033352E" w:rsidRDefault="00902743" w:rsidP="00C0593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405" w:type="dxa"/>
            <w:tcBorders>
              <w:right w:val="single" w:sz="12" w:space="0" w:color="auto"/>
            </w:tcBorders>
          </w:tcPr>
          <w:p w:rsidR="00902743" w:rsidRPr="0033352E" w:rsidRDefault="00902743" w:rsidP="00902743">
            <w:pPr>
              <w:rPr>
                <w:sz w:val="18"/>
                <w:szCs w:val="18"/>
              </w:rPr>
            </w:pPr>
          </w:p>
        </w:tc>
      </w:tr>
      <w:tr w:rsidR="004552EC" w:rsidTr="007A4DD6">
        <w:trPr>
          <w:gridAfter w:val="1"/>
          <w:wAfter w:w="15" w:type="dxa"/>
          <w:trHeight w:val="288"/>
        </w:trPr>
        <w:tc>
          <w:tcPr>
            <w:tcW w:w="6305" w:type="dxa"/>
            <w:gridSpan w:val="3"/>
            <w:tcBorders>
              <w:top w:val="single" w:sz="2" w:space="0" w:color="auto"/>
              <w:left w:val="single" w:sz="12" w:space="0" w:color="auto"/>
            </w:tcBorders>
            <w:vAlign w:val="center"/>
          </w:tcPr>
          <w:p w:rsidR="00902743" w:rsidRPr="0033352E" w:rsidRDefault="00902743" w:rsidP="000D2DF8">
            <w:pPr>
              <w:rPr>
                <w:sz w:val="18"/>
                <w:szCs w:val="18"/>
              </w:rPr>
            </w:pPr>
          </w:p>
        </w:tc>
        <w:tc>
          <w:tcPr>
            <w:tcW w:w="810" w:type="dxa"/>
            <w:vAlign w:val="center"/>
          </w:tcPr>
          <w:p w:rsidR="00902743" w:rsidRPr="0033352E" w:rsidRDefault="00902743" w:rsidP="002F7FC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10" w:type="dxa"/>
            <w:vAlign w:val="center"/>
          </w:tcPr>
          <w:p w:rsidR="00902743" w:rsidRPr="0033352E" w:rsidRDefault="00902743" w:rsidP="00B42CB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  <w:vAlign w:val="center"/>
          </w:tcPr>
          <w:p w:rsidR="00902743" w:rsidRPr="0033352E" w:rsidRDefault="00902743" w:rsidP="00C0593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405" w:type="dxa"/>
            <w:tcBorders>
              <w:bottom w:val="single" w:sz="4" w:space="0" w:color="auto"/>
              <w:right w:val="single" w:sz="12" w:space="0" w:color="auto"/>
            </w:tcBorders>
          </w:tcPr>
          <w:p w:rsidR="00902743" w:rsidRPr="0033352E" w:rsidRDefault="00902743" w:rsidP="00902743">
            <w:pPr>
              <w:rPr>
                <w:sz w:val="18"/>
                <w:szCs w:val="18"/>
              </w:rPr>
            </w:pPr>
          </w:p>
        </w:tc>
      </w:tr>
      <w:tr w:rsidR="004552EC" w:rsidTr="00B93210">
        <w:trPr>
          <w:gridAfter w:val="1"/>
          <w:wAfter w:w="15" w:type="dxa"/>
          <w:trHeight w:val="288"/>
        </w:trPr>
        <w:tc>
          <w:tcPr>
            <w:tcW w:w="6305" w:type="dxa"/>
            <w:gridSpan w:val="3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902743" w:rsidRPr="0033352E" w:rsidRDefault="00902743" w:rsidP="00FA64B6">
            <w:pPr>
              <w:ind w:left="60" w:hanging="60"/>
              <w:rPr>
                <w:sz w:val="18"/>
                <w:szCs w:val="18"/>
              </w:rPr>
            </w:pPr>
          </w:p>
        </w:tc>
        <w:tc>
          <w:tcPr>
            <w:tcW w:w="810" w:type="dxa"/>
            <w:tcBorders>
              <w:bottom w:val="single" w:sz="12" w:space="0" w:color="auto"/>
            </w:tcBorders>
            <w:vAlign w:val="center"/>
          </w:tcPr>
          <w:p w:rsidR="00902743" w:rsidRPr="0033352E" w:rsidRDefault="00902743" w:rsidP="002F7FC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10" w:type="dxa"/>
            <w:tcBorders>
              <w:bottom w:val="single" w:sz="12" w:space="0" w:color="auto"/>
            </w:tcBorders>
            <w:vAlign w:val="center"/>
          </w:tcPr>
          <w:p w:rsidR="00902743" w:rsidRPr="0033352E" w:rsidRDefault="00902743" w:rsidP="00B42CB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  <w:tcBorders>
              <w:bottom w:val="single" w:sz="12" w:space="0" w:color="auto"/>
            </w:tcBorders>
            <w:vAlign w:val="center"/>
          </w:tcPr>
          <w:p w:rsidR="00902743" w:rsidRPr="0033352E" w:rsidRDefault="00902743" w:rsidP="00C0593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405" w:type="dxa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902743" w:rsidRPr="0033352E" w:rsidRDefault="00902743" w:rsidP="00902743">
            <w:pPr>
              <w:rPr>
                <w:sz w:val="18"/>
                <w:szCs w:val="18"/>
              </w:rPr>
            </w:pPr>
          </w:p>
        </w:tc>
      </w:tr>
      <w:tr w:rsidR="00FD047D" w:rsidRPr="0033352E" w:rsidTr="00FD047D">
        <w:trPr>
          <w:gridAfter w:val="1"/>
          <w:wAfter w:w="15" w:type="dxa"/>
          <w:trHeight w:val="278"/>
        </w:trPr>
        <w:tc>
          <w:tcPr>
            <w:tcW w:w="11320" w:type="dxa"/>
            <w:gridSpan w:val="7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00305A" w:rsidRPr="0033352E" w:rsidRDefault="00FD047D" w:rsidP="0000305A">
            <w:pPr>
              <w:jc w:val="center"/>
              <w:rPr>
                <w:b/>
                <w:sz w:val="18"/>
                <w:szCs w:val="18"/>
              </w:rPr>
            </w:pPr>
            <w:r w:rsidRPr="00FD047D">
              <w:rPr>
                <w:b/>
                <w:color w:val="0033A1"/>
                <w:sz w:val="18"/>
                <w:szCs w:val="18"/>
              </w:rPr>
              <w:t>Substitutions must be approved by Program Chair</w:t>
            </w:r>
          </w:p>
        </w:tc>
      </w:tr>
      <w:tr w:rsidR="000A7828" w:rsidRPr="0033352E" w:rsidTr="009F2035">
        <w:trPr>
          <w:gridAfter w:val="1"/>
          <w:wAfter w:w="15" w:type="dxa"/>
          <w:trHeight w:val="303"/>
        </w:trPr>
        <w:tc>
          <w:tcPr>
            <w:tcW w:w="3155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:rsidR="000A7828" w:rsidRPr="0033352E" w:rsidRDefault="000A7828" w:rsidP="0033352E">
            <w:pPr>
              <w:rPr>
                <w:b/>
                <w:sz w:val="18"/>
                <w:szCs w:val="18"/>
              </w:rPr>
            </w:pPr>
            <w:r w:rsidRPr="00FD047D">
              <w:rPr>
                <w:b/>
                <w:color w:val="0033A1"/>
                <w:sz w:val="18"/>
                <w:szCs w:val="18"/>
              </w:rPr>
              <w:t>Total Credit Hours Required:</w:t>
            </w:r>
            <w:r w:rsidR="00E847BC">
              <w:rPr>
                <w:b/>
                <w:color w:val="0033A1"/>
                <w:sz w:val="18"/>
                <w:szCs w:val="18"/>
              </w:rPr>
              <w:t xml:space="preserve"> 1</w:t>
            </w:r>
            <w:r w:rsidR="00786EFC">
              <w:rPr>
                <w:b/>
                <w:color w:val="0033A1"/>
                <w:sz w:val="18"/>
                <w:szCs w:val="18"/>
              </w:rPr>
              <w:t>4</w:t>
            </w:r>
          </w:p>
        </w:tc>
        <w:tc>
          <w:tcPr>
            <w:tcW w:w="8165" w:type="dxa"/>
            <w:gridSpan w:val="6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:rsidR="000A7828" w:rsidRPr="0033352E" w:rsidRDefault="000A7828" w:rsidP="0033352E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                                                                                                                                                          </w:t>
            </w:r>
            <w:r w:rsidRPr="0033352E">
              <w:rPr>
                <w:b/>
                <w:sz w:val="18"/>
                <w:szCs w:val="18"/>
              </w:rPr>
              <w:t>Min 2.0 GPA</w:t>
            </w:r>
          </w:p>
        </w:tc>
      </w:tr>
    </w:tbl>
    <w:p w:rsidR="00AD1995" w:rsidRPr="0033352E" w:rsidRDefault="0000305A" w:rsidP="00E737B3">
      <w:pPr>
        <w:rPr>
          <w:b/>
          <w:sz w:val="18"/>
          <w:szCs w:val="18"/>
        </w:rPr>
      </w:pPr>
      <w:r w:rsidRPr="00E35161">
        <w:rPr>
          <w:b/>
          <w:noProof/>
          <w:sz w:val="18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>
                <wp:simplePos x="0" y="0"/>
                <wp:positionH relativeFrom="margin">
                  <wp:posOffset>2379980</wp:posOffset>
                </wp:positionH>
                <wp:positionV relativeFrom="paragraph">
                  <wp:posOffset>-9603105</wp:posOffset>
                </wp:positionV>
                <wp:extent cx="4772025" cy="760095"/>
                <wp:effectExtent l="0" t="0" r="0" b="190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72025" cy="7600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35161" w:rsidRDefault="000C3240" w:rsidP="00E35161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  <w:r w:rsidR="00E35161" w:rsidRPr="00E35161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E44D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Certificate of Mastery </w:t>
                            </w:r>
                            <w:r w:rsidR="00E35161" w:rsidRPr="00E35161">
                              <w:rPr>
                                <w:b/>
                                <w:sz w:val="24"/>
                                <w:szCs w:val="24"/>
                              </w:rPr>
                              <w:t xml:space="preserve">in </w:t>
                            </w:r>
                            <w:r w:rsidR="000E44D3">
                              <w:rPr>
                                <w:b/>
                                <w:sz w:val="24"/>
                                <w:szCs w:val="24"/>
                              </w:rPr>
                              <w:t>Child Development</w:t>
                            </w:r>
                          </w:p>
                          <w:p w:rsidR="00E35161" w:rsidRPr="00E35161" w:rsidRDefault="00E35161" w:rsidP="00E35161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E35161">
                              <w:rPr>
                                <w:b/>
                                <w:sz w:val="24"/>
                                <w:szCs w:val="24"/>
                              </w:rPr>
                              <w:t>202</w:t>
                            </w:r>
                            <w:r w:rsidR="00FD047D">
                              <w:rPr>
                                <w:b/>
                                <w:sz w:val="24"/>
                                <w:szCs w:val="24"/>
                              </w:rPr>
                              <w:t>3</w:t>
                            </w:r>
                            <w:r w:rsidRPr="00E35161">
                              <w:rPr>
                                <w:b/>
                                <w:sz w:val="24"/>
                                <w:szCs w:val="24"/>
                              </w:rPr>
                              <w:t>-2</w:t>
                            </w:r>
                            <w:r w:rsidR="00FD047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4 </w:t>
                            </w:r>
                            <w:r w:rsidRPr="00E35161">
                              <w:rPr>
                                <w:b/>
                                <w:sz w:val="24"/>
                                <w:szCs w:val="24"/>
                              </w:rPr>
                              <w:t>Degree Check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187.4pt;margin-top:-756.15pt;width:375.75pt;height:59.8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" filled="f" stroked="f">
                <v:textbox style="mso-fit-shape-to-text:t">
                  <w:txbxContent>
                    <w:p w:rsidR="00E35161" w:rsidRDefault="000C3240" w:rsidP="00E35161">
                      <w:pPr>
                        <w:spacing w:line="240" w:lineRule="auto"/>
                        <w:contextualSpacing/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  <w:r w:rsidR="00E35161" w:rsidRPr="00E35161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0E44D3">
                        <w:rPr>
                          <w:b/>
                          <w:sz w:val="24"/>
                          <w:szCs w:val="24"/>
                        </w:rPr>
                        <w:t xml:space="preserve">Certificate of Mastery </w:t>
                      </w:r>
                      <w:r w:rsidR="00E35161" w:rsidRPr="00E35161">
                        <w:rPr>
                          <w:b/>
                          <w:sz w:val="24"/>
                          <w:szCs w:val="24"/>
                        </w:rPr>
                        <w:t xml:space="preserve">in </w:t>
                      </w:r>
                      <w:r w:rsidR="000E44D3">
                        <w:rPr>
                          <w:b/>
                          <w:sz w:val="24"/>
                          <w:szCs w:val="24"/>
                        </w:rPr>
                        <w:t>Child Development</w:t>
                      </w:r>
                    </w:p>
                    <w:p w:rsidR="00E35161" w:rsidRPr="00E35161" w:rsidRDefault="00E35161" w:rsidP="00E35161">
                      <w:pPr>
                        <w:spacing w:line="240" w:lineRule="auto"/>
                        <w:contextualSpacing/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 w:rsidRPr="00E35161">
                        <w:rPr>
                          <w:b/>
                          <w:sz w:val="24"/>
                          <w:szCs w:val="24"/>
                        </w:rPr>
                        <w:t>202</w:t>
                      </w:r>
                      <w:r w:rsidR="00FD047D">
                        <w:rPr>
                          <w:b/>
                          <w:sz w:val="24"/>
                          <w:szCs w:val="24"/>
                        </w:rPr>
                        <w:t>3</w:t>
                      </w:r>
                      <w:r w:rsidRPr="00E35161">
                        <w:rPr>
                          <w:b/>
                          <w:sz w:val="24"/>
                          <w:szCs w:val="24"/>
                        </w:rPr>
                        <w:t>-2</w:t>
                      </w:r>
                      <w:r w:rsidR="00FD047D">
                        <w:rPr>
                          <w:b/>
                          <w:sz w:val="24"/>
                          <w:szCs w:val="24"/>
                        </w:rPr>
                        <w:t xml:space="preserve">4 </w:t>
                      </w:r>
                      <w:r w:rsidRPr="00E35161">
                        <w:rPr>
                          <w:b/>
                          <w:sz w:val="24"/>
                          <w:szCs w:val="24"/>
                        </w:rPr>
                        <w:t>Degree Check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5429B">
        <w:rPr>
          <w:b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2D836AC" wp14:editId="6BB65CE4">
                <wp:simplePos x="0" y="0"/>
                <wp:positionH relativeFrom="column">
                  <wp:posOffset>6793230</wp:posOffset>
                </wp:positionH>
                <wp:positionV relativeFrom="paragraph">
                  <wp:posOffset>-156210</wp:posOffset>
                </wp:positionV>
                <wp:extent cx="91440" cy="91440"/>
                <wp:effectExtent l="0" t="0" r="22860" b="2286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" cy="914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65895B" id="Rectangle 6" o:spid="_x0000_s1026" style="position:absolute;margin-left:534.9pt;margin-top:-12.3pt;width:7.2pt;height:7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" filled="f" strokecolor="black [3213]" strokeweight="1pt"/>
            </w:pict>
          </mc:Fallback>
        </mc:AlternateContent>
      </w:r>
    </w:p>
    <w:sectPr w:rsidR="00AD1995" w:rsidRPr="0033352E" w:rsidSect="003D2D3A">
      <w:pgSz w:w="12240" w:h="15840"/>
      <w:pgMar w:top="576" w:right="720" w:bottom="576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74ACE" w:rsidRDefault="00574ACE" w:rsidP="003D2D3A">
      <w:pPr>
        <w:spacing w:after="0" w:line="240" w:lineRule="auto"/>
      </w:pPr>
      <w:r>
        <w:separator/>
      </w:r>
    </w:p>
  </w:endnote>
  <w:endnote w:type="continuationSeparator" w:id="0">
    <w:p w:rsidR="00574ACE" w:rsidRDefault="00574ACE" w:rsidP="003D2D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74ACE" w:rsidRDefault="00574ACE" w:rsidP="003D2D3A">
      <w:pPr>
        <w:spacing w:after="0" w:line="240" w:lineRule="auto"/>
      </w:pPr>
      <w:r>
        <w:separator/>
      </w:r>
    </w:p>
  </w:footnote>
  <w:footnote w:type="continuationSeparator" w:id="0">
    <w:p w:rsidR="00574ACE" w:rsidRDefault="00574ACE" w:rsidP="003D2D3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OxNDM3NDQ1NDQ3MTRV0lEKTi0uzszPAykwNKwFACIFpuYtAAAA"/>
  </w:docVars>
  <w:rsids>
    <w:rsidRoot w:val="00902743"/>
    <w:rsid w:val="0000305A"/>
    <w:rsid w:val="00006E0A"/>
    <w:rsid w:val="00025035"/>
    <w:rsid w:val="0002550D"/>
    <w:rsid w:val="00076194"/>
    <w:rsid w:val="000A7828"/>
    <w:rsid w:val="000C3240"/>
    <w:rsid w:val="000D2DF8"/>
    <w:rsid w:val="000E44D3"/>
    <w:rsid w:val="001409F1"/>
    <w:rsid w:val="00153BCF"/>
    <w:rsid w:val="00180DE3"/>
    <w:rsid w:val="001E6DB2"/>
    <w:rsid w:val="00214693"/>
    <w:rsid w:val="002277F6"/>
    <w:rsid w:val="0025429B"/>
    <w:rsid w:val="00274B84"/>
    <w:rsid w:val="002C50A1"/>
    <w:rsid w:val="002F7FCE"/>
    <w:rsid w:val="003201C7"/>
    <w:rsid w:val="0033352E"/>
    <w:rsid w:val="00365DE8"/>
    <w:rsid w:val="003B5A1E"/>
    <w:rsid w:val="003D2D3A"/>
    <w:rsid w:val="00406693"/>
    <w:rsid w:val="004552EC"/>
    <w:rsid w:val="0045552D"/>
    <w:rsid w:val="00484829"/>
    <w:rsid w:val="00506740"/>
    <w:rsid w:val="00511F32"/>
    <w:rsid w:val="0057330C"/>
    <w:rsid w:val="00574ACE"/>
    <w:rsid w:val="005A0638"/>
    <w:rsid w:val="005B6C5A"/>
    <w:rsid w:val="00624EF1"/>
    <w:rsid w:val="00673CE4"/>
    <w:rsid w:val="00674DB8"/>
    <w:rsid w:val="006A701A"/>
    <w:rsid w:val="006B509A"/>
    <w:rsid w:val="006F6883"/>
    <w:rsid w:val="00774BB1"/>
    <w:rsid w:val="00786EFC"/>
    <w:rsid w:val="007A4DD6"/>
    <w:rsid w:val="007B2EA8"/>
    <w:rsid w:val="007C26D8"/>
    <w:rsid w:val="007C2721"/>
    <w:rsid w:val="007D01A3"/>
    <w:rsid w:val="007D44E2"/>
    <w:rsid w:val="007F686E"/>
    <w:rsid w:val="008350DB"/>
    <w:rsid w:val="008701D9"/>
    <w:rsid w:val="00871A2E"/>
    <w:rsid w:val="00873F9E"/>
    <w:rsid w:val="0087411C"/>
    <w:rsid w:val="008D0AF2"/>
    <w:rsid w:val="008F4A69"/>
    <w:rsid w:val="00902743"/>
    <w:rsid w:val="00926F9B"/>
    <w:rsid w:val="00940FE1"/>
    <w:rsid w:val="009A2F17"/>
    <w:rsid w:val="009C6247"/>
    <w:rsid w:val="009C6B44"/>
    <w:rsid w:val="00AC5FEF"/>
    <w:rsid w:val="00B10515"/>
    <w:rsid w:val="00B11FF4"/>
    <w:rsid w:val="00B42CBA"/>
    <w:rsid w:val="00B5588F"/>
    <w:rsid w:val="00B62EE9"/>
    <w:rsid w:val="00B67A7E"/>
    <w:rsid w:val="00B73508"/>
    <w:rsid w:val="00B90591"/>
    <w:rsid w:val="00B93210"/>
    <w:rsid w:val="00BE35D0"/>
    <w:rsid w:val="00C05931"/>
    <w:rsid w:val="00C07840"/>
    <w:rsid w:val="00C323D7"/>
    <w:rsid w:val="00C561AE"/>
    <w:rsid w:val="00C65F28"/>
    <w:rsid w:val="00CA6167"/>
    <w:rsid w:val="00CA78CD"/>
    <w:rsid w:val="00D30959"/>
    <w:rsid w:val="00D465E2"/>
    <w:rsid w:val="00D72624"/>
    <w:rsid w:val="00E35161"/>
    <w:rsid w:val="00E737B3"/>
    <w:rsid w:val="00E847BC"/>
    <w:rsid w:val="00EB5B7A"/>
    <w:rsid w:val="00EC5154"/>
    <w:rsid w:val="00EE5B4E"/>
    <w:rsid w:val="00EE662A"/>
    <w:rsid w:val="00F32673"/>
    <w:rsid w:val="00F33A71"/>
    <w:rsid w:val="00F6241F"/>
    <w:rsid w:val="00FA64B6"/>
    <w:rsid w:val="00FD04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6F0A2EB-9C8A-4B1D-9826-0FD15FEB2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02743"/>
    <w:pPr>
      <w:keepNext/>
      <w:spacing w:after="0" w:line="240" w:lineRule="auto"/>
      <w:outlineLvl w:val="0"/>
    </w:pPr>
    <w:rPr>
      <w:b/>
      <w:sz w:val="1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5154"/>
    <w:pPr>
      <w:keepNext/>
      <w:spacing w:after="0" w:line="240" w:lineRule="auto"/>
      <w:jc w:val="center"/>
      <w:outlineLvl w:val="1"/>
    </w:pPr>
    <w:rPr>
      <w:b/>
      <w:sz w:val="16"/>
      <w:szCs w:val="1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74B84"/>
    <w:pPr>
      <w:keepNext/>
      <w:tabs>
        <w:tab w:val="left" w:pos="5310"/>
      </w:tabs>
      <w:spacing w:after="0" w:line="240" w:lineRule="auto"/>
      <w:jc w:val="center"/>
      <w:outlineLvl w:val="2"/>
    </w:pPr>
    <w:rPr>
      <w:rFonts w:cstheme="minorHAnsi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027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02743"/>
    <w:rPr>
      <w:b/>
      <w:sz w:val="18"/>
    </w:rPr>
  </w:style>
  <w:style w:type="paragraph" w:styleId="Header">
    <w:name w:val="header"/>
    <w:basedOn w:val="Normal"/>
    <w:link w:val="HeaderChar"/>
    <w:uiPriority w:val="99"/>
    <w:unhideWhenUsed/>
    <w:rsid w:val="003D2D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2D3A"/>
  </w:style>
  <w:style w:type="paragraph" w:styleId="Footer">
    <w:name w:val="footer"/>
    <w:basedOn w:val="Normal"/>
    <w:link w:val="FooterChar"/>
    <w:uiPriority w:val="99"/>
    <w:unhideWhenUsed/>
    <w:rsid w:val="003D2D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2D3A"/>
  </w:style>
  <w:style w:type="paragraph" w:styleId="BalloonText">
    <w:name w:val="Balloon Text"/>
    <w:basedOn w:val="Normal"/>
    <w:link w:val="BalloonTextChar"/>
    <w:uiPriority w:val="99"/>
    <w:unhideWhenUsed/>
    <w:rsid w:val="003D2D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D2D3A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EC5154"/>
    <w:rPr>
      <w:b/>
      <w:sz w:val="16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274B84"/>
    <w:rPr>
      <w:rFonts w:cstheme="minorHAnsi"/>
      <w:b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7</Words>
  <Characters>67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urray State College</Company>
  <LinksUpToDate>false</LinksUpToDate>
  <CharactersWithSpaces>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anie _g3</dc:creator>
  <cp:keywords/>
  <dc:description/>
  <cp:lastModifiedBy>Brian Cothran</cp:lastModifiedBy>
  <cp:revision>2</cp:revision>
  <cp:lastPrinted>2024-05-16T20:48:00Z</cp:lastPrinted>
  <dcterms:created xsi:type="dcterms:W3CDTF">2025-11-06T22:39:00Z</dcterms:created>
  <dcterms:modified xsi:type="dcterms:W3CDTF">2025-11-06T2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1d9ca589e2e5581810aa97994ae431b413d7a91fe287d0b0af1e1401630b024</vt:lpwstr>
  </property>
</Properties>
</file>